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BEFA9" w14:textId="77777777" w:rsidR="00F44CA3" w:rsidRPr="00BC56C4" w:rsidRDefault="00F44CA3" w:rsidP="00F44CA3">
      <w:pPr>
        <w:jc w:val="center"/>
        <w:rPr>
          <w:b/>
        </w:rPr>
      </w:pPr>
      <w:bookmarkStart w:id="0" w:name="assignment-2"/>
      <w:r w:rsidRPr="00BC56C4">
        <w:rPr>
          <w:b/>
        </w:rPr>
        <w:t xml:space="preserve">SCHOOL OF </w:t>
      </w:r>
      <w:r>
        <w:rPr>
          <w:b/>
        </w:rPr>
        <w:t>COMPUTING (SoC</w:t>
      </w:r>
      <w:r w:rsidRPr="00BC56C4">
        <w:rPr>
          <w:b/>
        </w:rPr>
        <w:t>)</w:t>
      </w:r>
    </w:p>
    <w:p w14:paraId="53C5F991" w14:textId="77777777" w:rsidR="00F44CA3" w:rsidRPr="00BC56C4" w:rsidRDefault="00F44CA3" w:rsidP="00F44CA3">
      <w:pPr>
        <w:jc w:val="center"/>
        <w:rPr>
          <w:b/>
        </w:rPr>
      </w:pPr>
      <w:r w:rsidRPr="00BC56C4">
        <w:rPr>
          <w:b/>
        </w:rPr>
        <w:t>ST0</w:t>
      </w:r>
      <w:r>
        <w:rPr>
          <w:b/>
        </w:rPr>
        <w:t>503</w:t>
      </w:r>
      <w:r w:rsidRPr="00BC56C4">
        <w:rPr>
          <w:b/>
        </w:rPr>
        <w:t xml:space="preserve"> </w:t>
      </w:r>
      <w:r>
        <w:rPr>
          <w:b/>
        </w:rPr>
        <w:t>Back-end Web Development</w:t>
      </w:r>
    </w:p>
    <w:p w14:paraId="6D04067A" w14:textId="77777777" w:rsidR="00F44CA3" w:rsidRPr="00BC56C4" w:rsidRDefault="00F20FE6" w:rsidP="00F44CA3">
      <w:pPr>
        <w:jc w:val="center"/>
        <w:rPr>
          <w:b/>
        </w:rPr>
      </w:pPr>
      <w:r>
        <w:rPr>
          <w:b/>
        </w:rPr>
        <w:t>202</w:t>
      </w:r>
      <w:r w:rsidR="00134825">
        <w:rPr>
          <w:b/>
        </w:rPr>
        <w:t>2</w:t>
      </w:r>
      <w:r w:rsidR="00F44CA3" w:rsidRPr="00BC56C4">
        <w:rPr>
          <w:b/>
        </w:rPr>
        <w:t>/20</w:t>
      </w:r>
      <w:r w:rsidR="00134825">
        <w:rPr>
          <w:b/>
        </w:rPr>
        <w:t>23 SEMESTER 1</w:t>
      </w:r>
    </w:p>
    <w:p w14:paraId="4E7973E6" w14:textId="77777777" w:rsidR="00F44CA3" w:rsidRPr="0040220B" w:rsidRDefault="00F44CA3" w:rsidP="00F44CA3">
      <w:pPr>
        <w:jc w:val="center"/>
        <w:rPr>
          <w:b/>
        </w:rPr>
      </w:pPr>
      <w:r w:rsidRPr="00BC56C4">
        <w:rPr>
          <w:b/>
        </w:rPr>
        <w:t>ASSIGNMENT</w:t>
      </w:r>
      <w:r>
        <w:rPr>
          <w:b/>
        </w:rPr>
        <w:t xml:space="preserve"> 2</w:t>
      </w:r>
    </w:p>
    <w:p w14:paraId="246028E1" w14:textId="77777777" w:rsidR="00F44CA3" w:rsidRPr="00BC56C4" w:rsidRDefault="00F44CA3" w:rsidP="00F44CA3">
      <w:pPr>
        <w:ind w:left="720" w:hanging="720"/>
        <w:jc w:val="both"/>
        <w:rPr>
          <w:b/>
          <w:u w:val="single"/>
        </w:rPr>
      </w:pPr>
      <w:r w:rsidRPr="00BC56C4">
        <w:rPr>
          <w:b/>
          <w:u w:val="single"/>
        </w:rPr>
        <w:t>Instructions and Guidelines:</w:t>
      </w:r>
    </w:p>
    <w:p w14:paraId="180D0FEA" w14:textId="77777777" w:rsidR="00F44CA3" w:rsidRDefault="00F44CA3" w:rsidP="00F44CA3">
      <w:pPr>
        <w:pStyle w:val="BodyTextIndent"/>
        <w:numPr>
          <w:ilvl w:val="0"/>
          <w:numId w:val="7"/>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042314">
        <w:rPr>
          <w:color w:val="FF0000"/>
          <w:u w:val="single"/>
        </w:rPr>
        <w:t>8</w:t>
      </w:r>
      <w:r w:rsidRPr="009751DE">
        <w:rPr>
          <w:color w:val="FF0000"/>
          <w:u w:val="single"/>
          <w:vertAlign w:val="superscript"/>
        </w:rPr>
        <w:t>th</w:t>
      </w:r>
      <w:r w:rsidRPr="009751DE">
        <w:rPr>
          <w:color w:val="FF0000"/>
          <w:u w:val="single"/>
        </w:rPr>
        <w:t xml:space="preserve"> </w:t>
      </w:r>
      <w:r w:rsidR="00134825">
        <w:rPr>
          <w:color w:val="FF0000"/>
          <w:u w:val="single"/>
        </w:rPr>
        <w:t>Aug 2022, 8</w:t>
      </w:r>
      <w:r w:rsidRPr="009751DE">
        <w:rPr>
          <w:color w:val="FF0000"/>
          <w:u w:val="single"/>
        </w:rPr>
        <w:t>am</w:t>
      </w:r>
      <w:r w:rsidRPr="000F7CF1">
        <w:t xml:space="preserve">.  You are required to submit </w:t>
      </w:r>
      <w:r>
        <w:t>your</w:t>
      </w:r>
      <w:r w:rsidRPr="00EF16D1">
        <w:t xml:space="preserve"> source codes </w:t>
      </w:r>
      <w:r>
        <w:t>to</w:t>
      </w:r>
      <w:r w:rsidRPr="00EF16D1">
        <w:t xml:space="preserve"> </w:t>
      </w:r>
      <w:r>
        <w:t xml:space="preserve">the </w:t>
      </w:r>
      <w:r w:rsidR="003D09B8">
        <w:t>Brightspace website</w:t>
      </w:r>
      <w:r w:rsidRPr="00EF16D1">
        <w:t xml:space="preserve">. </w:t>
      </w:r>
      <w:r>
        <w:t>Remember to p</w:t>
      </w:r>
      <w:r w:rsidRPr="00EF16D1">
        <w:t>rovide your Class</w:t>
      </w:r>
      <w:r>
        <w:t>,</w:t>
      </w:r>
      <w:r w:rsidRPr="00EF16D1">
        <w:t xml:space="preserve"> Group, Admission Number(s) and Name(s) on the </w:t>
      </w:r>
      <w:r>
        <w:t>softcopy.</w:t>
      </w:r>
    </w:p>
    <w:p w14:paraId="4828451F" w14:textId="77777777" w:rsidR="00F44CA3" w:rsidRPr="00367A2A" w:rsidRDefault="00F44CA3" w:rsidP="00F44CA3">
      <w:pPr>
        <w:pStyle w:val="BodyTextIndent"/>
        <w:tabs>
          <w:tab w:val="left" w:pos="1418"/>
        </w:tabs>
        <w:spacing w:after="0"/>
        <w:ind w:left="426" w:right="-43"/>
        <w:jc w:val="both"/>
        <w:rPr>
          <w:sz w:val="12"/>
          <w:szCs w:val="12"/>
        </w:rPr>
      </w:pPr>
    </w:p>
    <w:p w14:paraId="4BF08A2E" w14:textId="77777777" w:rsidR="00F44CA3" w:rsidRPr="00402FAB" w:rsidRDefault="00F44CA3" w:rsidP="00F44CA3">
      <w:pPr>
        <w:pStyle w:val="BodyTextIndent"/>
        <w:numPr>
          <w:ilvl w:val="0"/>
          <w:numId w:val="7"/>
        </w:numPr>
        <w:tabs>
          <w:tab w:val="clear" w:pos="360"/>
          <w:tab w:val="num" w:pos="426"/>
          <w:tab w:val="left" w:pos="1418"/>
        </w:tabs>
        <w:spacing w:after="0"/>
        <w:ind w:left="426" w:right="-43" w:hanging="426"/>
        <w:jc w:val="both"/>
      </w:pPr>
      <w:r>
        <w:t>A word document showing the additional APIs or modifications should be included in the submission.</w:t>
      </w:r>
    </w:p>
    <w:p w14:paraId="65F1F155" w14:textId="77777777" w:rsidR="00F44CA3" w:rsidRPr="00367A2A" w:rsidRDefault="00F44CA3" w:rsidP="00F44CA3">
      <w:pPr>
        <w:pStyle w:val="BodyTextIndent"/>
        <w:tabs>
          <w:tab w:val="num" w:pos="709"/>
        </w:tabs>
        <w:ind w:left="709" w:right="-43" w:hanging="349"/>
        <w:jc w:val="both"/>
        <w:rPr>
          <w:sz w:val="12"/>
          <w:szCs w:val="12"/>
        </w:rPr>
      </w:pPr>
    </w:p>
    <w:p w14:paraId="0DC435EE" w14:textId="77777777" w:rsidR="00F44CA3" w:rsidRDefault="00F44CA3" w:rsidP="00F44CA3">
      <w:pPr>
        <w:numPr>
          <w:ilvl w:val="0"/>
          <w:numId w:val="7"/>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14:paraId="3B559C17" w14:textId="77777777" w:rsidR="00F44CA3" w:rsidRPr="00367A2A" w:rsidRDefault="00F44CA3" w:rsidP="00F44CA3">
      <w:pPr>
        <w:pStyle w:val="ListParagraph"/>
        <w:rPr>
          <w:sz w:val="12"/>
          <w:szCs w:val="12"/>
        </w:rPr>
      </w:pPr>
    </w:p>
    <w:p w14:paraId="5E51F3C6" w14:textId="77777777" w:rsidR="00F44CA3" w:rsidRDefault="00F44CA3" w:rsidP="00F44CA3">
      <w:pPr>
        <w:pStyle w:val="BodyTextIndent"/>
        <w:numPr>
          <w:ilvl w:val="0"/>
          <w:numId w:val="7"/>
        </w:numPr>
        <w:tabs>
          <w:tab w:val="clear" w:pos="360"/>
        </w:tabs>
        <w:spacing w:after="0"/>
        <w:ind w:left="426" w:right="-43" w:hanging="426"/>
        <w:jc w:val="both"/>
      </w:pPr>
      <w:r w:rsidRPr="00066ED5">
        <w:t xml:space="preserve">Students are </w:t>
      </w:r>
      <w:r>
        <w:t>to work in a group of 1-2 members</w:t>
      </w:r>
      <w:r w:rsidRPr="00066ED5">
        <w:t>.</w:t>
      </w:r>
    </w:p>
    <w:p w14:paraId="0901CF78" w14:textId="77777777" w:rsidR="00F44CA3" w:rsidRDefault="00F44CA3" w:rsidP="00F44CA3">
      <w:pPr>
        <w:pStyle w:val="ListParagraph"/>
      </w:pPr>
    </w:p>
    <w:p w14:paraId="2580EE96" w14:textId="77777777" w:rsidR="00F44CA3" w:rsidRPr="00066ED5" w:rsidRDefault="00F44CA3" w:rsidP="00F44CA3">
      <w:pPr>
        <w:pStyle w:val="BodyTextIndent"/>
        <w:numPr>
          <w:ilvl w:val="0"/>
          <w:numId w:val="7"/>
        </w:numPr>
        <w:tabs>
          <w:tab w:val="clear" w:pos="360"/>
        </w:tabs>
        <w:spacing w:after="0"/>
        <w:ind w:left="426" w:right="-43" w:hanging="426"/>
        <w:jc w:val="both"/>
      </w:pPr>
      <w:r w:rsidRPr="00541CEB">
        <w:rPr>
          <w:b/>
        </w:rPr>
        <w:t xml:space="preserve">Students of 2 member group must complete </w:t>
      </w:r>
      <w:r w:rsidR="003E33A1">
        <w:rPr>
          <w:b/>
        </w:rPr>
        <w:t>1 extra advanced feature</w:t>
      </w:r>
      <w:r>
        <w:rPr>
          <w:b/>
        </w:rPr>
        <w:t xml:space="preserve"> (without extra marks)</w:t>
      </w:r>
      <w:r w:rsidRPr="00541CEB">
        <w:rPr>
          <w:b/>
        </w:rPr>
        <w:t xml:space="preserve"> stated in the document or be penalized 1</w:t>
      </w:r>
      <w:r w:rsidR="005A09F7">
        <w:rPr>
          <w:b/>
        </w:rPr>
        <w:t>0</w:t>
      </w:r>
      <w:r w:rsidRPr="00541CEB">
        <w:rPr>
          <w:b/>
        </w:rPr>
        <w:t xml:space="preserve"> marks</w:t>
      </w:r>
      <w:r>
        <w:t>.</w:t>
      </w:r>
    </w:p>
    <w:p w14:paraId="5E4DA89D" w14:textId="77777777" w:rsidR="00F44CA3" w:rsidRPr="00367A2A" w:rsidRDefault="00F44CA3" w:rsidP="00F44CA3">
      <w:pPr>
        <w:pStyle w:val="BodyTextIndent"/>
        <w:tabs>
          <w:tab w:val="num" w:pos="567"/>
        </w:tabs>
        <w:ind w:left="0" w:right="-43"/>
        <w:jc w:val="both"/>
        <w:rPr>
          <w:rFonts w:ascii="Arial" w:hAnsi="Arial" w:cs="Arial"/>
          <w:sz w:val="10"/>
          <w:szCs w:val="10"/>
        </w:rPr>
      </w:pPr>
    </w:p>
    <w:p w14:paraId="644A6ABF" w14:textId="77777777" w:rsidR="00F44CA3" w:rsidRDefault="00F44CA3" w:rsidP="00F44CA3">
      <w:pPr>
        <w:pStyle w:val="BodyTextIndent"/>
        <w:numPr>
          <w:ilvl w:val="0"/>
          <w:numId w:val="7"/>
        </w:numPr>
        <w:tabs>
          <w:tab w:val="clear" w:pos="360"/>
        </w:tabs>
        <w:spacing w:after="0"/>
        <w:ind w:left="426" w:right="-43" w:hanging="426"/>
      </w:pPr>
      <w:r w:rsidRPr="00066ED5">
        <w:t>Marks will be given separ</w:t>
      </w:r>
      <w:r>
        <w:t>ately for each student in the group</w:t>
      </w:r>
      <w:r w:rsidRPr="00066ED5">
        <w:t xml:space="preserve">, depending on his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14:paraId="15EE07D1" w14:textId="77777777" w:rsidR="00F44CA3" w:rsidRPr="00367A2A" w:rsidRDefault="00F44CA3" w:rsidP="00F44CA3">
      <w:pPr>
        <w:pStyle w:val="BodyTextIndent"/>
        <w:spacing w:after="0"/>
        <w:ind w:left="0" w:right="-43"/>
        <w:rPr>
          <w:sz w:val="12"/>
          <w:szCs w:val="12"/>
        </w:rPr>
      </w:pPr>
    </w:p>
    <w:p w14:paraId="67AE9C03" w14:textId="77777777" w:rsidR="00F44CA3" w:rsidRPr="00367A2A" w:rsidRDefault="00F44CA3" w:rsidP="00F44CA3">
      <w:pPr>
        <w:pStyle w:val="BodyTextIndent"/>
        <w:numPr>
          <w:ilvl w:val="0"/>
          <w:numId w:val="7"/>
        </w:numPr>
        <w:tabs>
          <w:tab w:val="clear" w:pos="360"/>
        </w:tabs>
        <w:spacing w:after="0"/>
        <w:ind w:left="426" w:right="-43" w:hanging="426"/>
        <w:jc w:val="both"/>
      </w:pPr>
      <w:r>
        <w:rPr>
          <w:iCs/>
          <w:spacing w:val="-3"/>
        </w:rPr>
        <w:t>The assignment should be implemented using Node JS, Express and MySQL.</w:t>
      </w:r>
    </w:p>
    <w:p w14:paraId="30A41D0C" w14:textId="77777777" w:rsidR="00F44CA3" w:rsidRPr="00367A2A" w:rsidRDefault="00F44CA3" w:rsidP="00F44CA3">
      <w:pPr>
        <w:pStyle w:val="BodyTextIndent"/>
        <w:spacing w:after="0"/>
        <w:ind w:left="0" w:right="-43"/>
        <w:jc w:val="both"/>
        <w:rPr>
          <w:sz w:val="12"/>
          <w:szCs w:val="12"/>
        </w:rPr>
      </w:pPr>
    </w:p>
    <w:p w14:paraId="22FB15CD" w14:textId="77777777" w:rsidR="00F44CA3" w:rsidRPr="00367A2A" w:rsidRDefault="00F44CA3" w:rsidP="00F44CA3">
      <w:pPr>
        <w:pStyle w:val="BodyTextIndent"/>
        <w:numPr>
          <w:ilvl w:val="0"/>
          <w:numId w:val="7"/>
        </w:numPr>
        <w:ind w:right="-43"/>
        <w:jc w:val="both"/>
        <w:rPr>
          <w:b/>
        </w:rPr>
      </w:pPr>
      <w:r w:rsidRPr="00066ED5">
        <w:t xml:space="preserve">The interview will be conducted during the lessons </w:t>
      </w:r>
      <w:r>
        <w:t xml:space="preserve">in the week of </w:t>
      </w:r>
      <w:r w:rsidR="00042314">
        <w:rPr>
          <w:b/>
        </w:rPr>
        <w:t>8</w:t>
      </w:r>
      <w:r w:rsidRPr="005471C4">
        <w:rPr>
          <w:b/>
          <w:vertAlign w:val="superscript"/>
        </w:rPr>
        <w:t>th</w:t>
      </w:r>
      <w:r>
        <w:rPr>
          <w:b/>
        </w:rPr>
        <w:t xml:space="preserve"> </w:t>
      </w:r>
      <w:r w:rsidR="00134825">
        <w:rPr>
          <w:b/>
        </w:rPr>
        <w:t>Aug 2022</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14:paraId="1580150B" w14:textId="77777777" w:rsidR="00F44CA3" w:rsidRPr="009F2408" w:rsidRDefault="00F44CA3" w:rsidP="00F44CA3">
      <w:pPr>
        <w:numPr>
          <w:ilvl w:val="0"/>
          <w:numId w:val="7"/>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14:paraId="6DB409FB" w14:textId="77777777" w:rsidR="00F44CA3" w:rsidRPr="009F2408" w:rsidRDefault="00F44CA3" w:rsidP="00F44CA3">
      <w:pPr>
        <w:pStyle w:val="Header"/>
        <w:tabs>
          <w:tab w:val="clear" w:pos="4320"/>
          <w:tab w:val="clear" w:pos="8640"/>
          <w:tab w:val="left" w:pos="426"/>
        </w:tabs>
        <w:ind w:left="360"/>
        <w:jc w:val="both"/>
        <w:rPr>
          <w:sz w:val="24"/>
          <w:szCs w:val="24"/>
          <w:lang w:val="en-GB"/>
        </w:rPr>
      </w:pPr>
    </w:p>
    <w:p w14:paraId="2EEFCADC" w14:textId="77777777" w:rsidR="00F44CA3" w:rsidRPr="009F2408" w:rsidRDefault="00F44CA3" w:rsidP="00F44CA3">
      <w:pPr>
        <w:pStyle w:val="Header"/>
        <w:numPr>
          <w:ilvl w:val="0"/>
          <w:numId w:val="7"/>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14:paraId="40462A52" w14:textId="77777777" w:rsidR="00F44CA3" w:rsidRDefault="00F44CA3" w:rsidP="00F44CA3">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14:paraId="5ED261CE" w14:textId="77777777" w:rsidR="00F44CA3" w:rsidRPr="0040220B" w:rsidRDefault="00F44CA3" w:rsidP="00F44CA3">
      <w:pPr>
        <w:pStyle w:val="ListParagraph"/>
        <w:ind w:left="360"/>
        <w:rPr>
          <w:iCs/>
          <w:sz w:val="24"/>
          <w:szCs w:val="24"/>
        </w:rPr>
      </w:pPr>
      <w:r w:rsidRPr="009F2408">
        <w:rPr>
          <w:iCs/>
          <w:sz w:val="24"/>
          <w:szCs w:val="24"/>
        </w:rPr>
        <w:t>compassionate grounds. Students will need to inform the lecturer as soon as</w:t>
      </w:r>
      <w:r>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14:paraId="47FF09C1" w14:textId="77777777" w:rsidR="00F700C3" w:rsidRDefault="00396AC2">
      <w:pPr>
        <w:pStyle w:val="Heading1"/>
      </w:pPr>
      <w:r>
        <w:lastRenderedPageBreak/>
        <w:t>Assignment 2</w:t>
      </w:r>
      <w:bookmarkEnd w:id="0"/>
    </w:p>
    <w:p w14:paraId="1E261CDD" w14:textId="77777777" w:rsidR="00F700C3" w:rsidRDefault="00396AC2">
      <w:pPr>
        <w:pStyle w:val="FirstParagraph"/>
      </w:pPr>
      <w:r>
        <w:t xml:space="preserve">Assignment 2 is built on-top of the </w:t>
      </w:r>
      <w:r w:rsidR="003D09B8">
        <w:t>SP Ai</w:t>
      </w:r>
      <w:r w:rsidR="00BE2317">
        <w:t>r</w:t>
      </w:r>
      <w:r>
        <w:t xml:space="preserve"> API you built in assignment 1.</w:t>
      </w:r>
    </w:p>
    <w:p w14:paraId="372E0568" w14:textId="77777777" w:rsidR="00F700C3" w:rsidRDefault="00396AC2">
      <w:pPr>
        <w:pStyle w:val="Heading2"/>
      </w:pPr>
      <w:bookmarkStart w:id="1" w:name="assignment-requirements"/>
      <w:r>
        <w:t>Assignment Requirements</w:t>
      </w:r>
      <w:bookmarkEnd w:id="1"/>
    </w:p>
    <w:p w14:paraId="7B922651" w14:textId="77777777" w:rsidR="00F700C3" w:rsidRDefault="00396AC2">
      <w:pPr>
        <w:pStyle w:val="FirstParagraph"/>
      </w:pPr>
      <w:r>
        <w:t>You are required to fulfil the following basic requirements:</w:t>
      </w:r>
    </w:p>
    <w:p w14:paraId="30D4F2D4" w14:textId="77777777" w:rsidR="00AA16A7" w:rsidRDefault="00396AC2">
      <w:pPr>
        <w:pStyle w:val="Compact"/>
        <w:numPr>
          <w:ilvl w:val="0"/>
          <w:numId w:val="2"/>
        </w:numPr>
      </w:pPr>
      <w:r>
        <w:t xml:space="preserve">Front-end </w:t>
      </w:r>
      <w:r w:rsidR="00AA16A7">
        <w:t>for the web application (You are allowed to use open source templates downloaded from the internet)</w:t>
      </w:r>
    </w:p>
    <w:p w14:paraId="74747D2A" w14:textId="77777777" w:rsidR="00F700C3" w:rsidRDefault="00AA16A7">
      <w:pPr>
        <w:pStyle w:val="Compact"/>
        <w:numPr>
          <w:ilvl w:val="0"/>
          <w:numId w:val="2"/>
        </w:numPr>
      </w:pPr>
      <w:r>
        <w:t>P</w:t>
      </w:r>
      <w:r w:rsidR="00396AC2">
        <w:t>ersistent login (and logout)</w:t>
      </w:r>
    </w:p>
    <w:p w14:paraId="33F29F68" w14:textId="77777777" w:rsidR="004E69B7" w:rsidRPr="002806B6" w:rsidRDefault="004E69B7" w:rsidP="004E69B7">
      <w:pPr>
        <w:pStyle w:val="Compact"/>
        <w:numPr>
          <w:ilvl w:val="0"/>
          <w:numId w:val="2"/>
        </w:numPr>
      </w:pPr>
      <w:r>
        <w:t>Sear</w:t>
      </w:r>
      <w:r w:rsidR="00042314">
        <w:t xml:space="preserve">ch </w:t>
      </w:r>
      <w:r w:rsidR="00C148BF">
        <w:t>flights</w:t>
      </w:r>
      <w:r w:rsidR="00042314">
        <w:t xml:space="preserve"> by </w:t>
      </w:r>
      <w:r w:rsidR="00C148BF">
        <w:t>origin airport, destination airport, departure date, return date(optional)</w:t>
      </w:r>
      <w:r w:rsidR="00E11740">
        <w:t>.</w:t>
      </w:r>
      <w:r w:rsidR="006E24D8">
        <w:t xml:space="preserve"> (General Public)</w:t>
      </w:r>
    </w:p>
    <w:p w14:paraId="7DDA2907" w14:textId="77777777" w:rsidR="00AA16A7" w:rsidRDefault="00AA16A7">
      <w:pPr>
        <w:pStyle w:val="Compact"/>
        <w:numPr>
          <w:ilvl w:val="0"/>
          <w:numId w:val="2"/>
        </w:numPr>
      </w:pPr>
      <w:r>
        <w:t xml:space="preserve">View </w:t>
      </w:r>
      <w:r w:rsidR="00C148BF">
        <w:t>flight</w:t>
      </w:r>
      <w:r w:rsidR="00D26018">
        <w:t xml:space="preserve"> detail</w:t>
      </w:r>
      <w:r w:rsidR="00042314">
        <w:t>s</w:t>
      </w:r>
      <w:r w:rsidR="004E69B7">
        <w:t xml:space="preserve"> </w:t>
      </w:r>
      <w:r w:rsidR="00C148BF">
        <w:t>(including flight code, aircraft type, embark airport, departure airport, embark date, travel time, price</w:t>
      </w:r>
      <w:r w:rsidR="00042314">
        <w:t xml:space="preserve"> in one page</w:t>
      </w:r>
      <w:r w:rsidR="00E11740">
        <w:t>)</w:t>
      </w:r>
    </w:p>
    <w:p w14:paraId="3564DFFD" w14:textId="77777777" w:rsidR="006E24D8" w:rsidRDefault="006E24D8" w:rsidP="006E24D8">
      <w:pPr>
        <w:pStyle w:val="Compact"/>
        <w:ind w:left="480"/>
      </w:pPr>
      <w:r>
        <w:t>(General Public)</w:t>
      </w:r>
    </w:p>
    <w:p w14:paraId="79F1BCDB" w14:textId="77777777" w:rsidR="006E24D8" w:rsidRDefault="00C148BF" w:rsidP="006E24D8">
      <w:pPr>
        <w:pStyle w:val="Compact"/>
        <w:numPr>
          <w:ilvl w:val="0"/>
          <w:numId w:val="2"/>
        </w:numPr>
      </w:pPr>
      <w:r>
        <w:t>View profile Info</w:t>
      </w:r>
      <w:r w:rsidR="006E24D8">
        <w:t xml:space="preserve"> (Only for </w:t>
      </w:r>
      <w:r w:rsidR="006E24D8">
        <w:rPr>
          <w:b/>
        </w:rPr>
        <w:t>Registered Members</w:t>
      </w:r>
      <w:r w:rsidR="006E24D8">
        <w:t xml:space="preserve">) </w:t>
      </w:r>
    </w:p>
    <w:p w14:paraId="49E7167E" w14:textId="77777777" w:rsidR="00AA16A7" w:rsidRDefault="004E69B7" w:rsidP="00AA16A7">
      <w:pPr>
        <w:pStyle w:val="Compact"/>
        <w:numPr>
          <w:ilvl w:val="0"/>
          <w:numId w:val="2"/>
        </w:numPr>
      </w:pPr>
      <w:r>
        <w:t xml:space="preserve">Add new </w:t>
      </w:r>
      <w:r w:rsidR="00C148BF">
        <w:t>flights</w:t>
      </w:r>
      <w:r w:rsidR="00AA16A7">
        <w:t xml:space="preserve"> </w:t>
      </w:r>
      <w:r w:rsidR="00E11740">
        <w:t xml:space="preserve">(Only for </w:t>
      </w:r>
      <w:r w:rsidR="0006296B">
        <w:rPr>
          <w:b/>
        </w:rPr>
        <w:t>A</w:t>
      </w:r>
      <w:r w:rsidR="00E11740" w:rsidRPr="00E11740">
        <w:rPr>
          <w:b/>
        </w:rPr>
        <w:t>dmins</w:t>
      </w:r>
      <w:r w:rsidR="00E11740">
        <w:t>)</w:t>
      </w:r>
      <w:r w:rsidR="000A3B62">
        <w:t xml:space="preserve"> </w:t>
      </w:r>
    </w:p>
    <w:p w14:paraId="4156C035" w14:textId="77777777" w:rsidR="00303931" w:rsidRDefault="002806B6" w:rsidP="00AA16A7">
      <w:pPr>
        <w:pStyle w:val="Compact"/>
        <w:numPr>
          <w:ilvl w:val="0"/>
          <w:numId w:val="2"/>
        </w:numPr>
      </w:pPr>
      <w:r>
        <w:t>Add new</w:t>
      </w:r>
      <w:r w:rsidR="00C148BF">
        <w:t xml:space="preserve"> airports</w:t>
      </w:r>
      <w:r w:rsidR="00303931">
        <w:t xml:space="preserve"> (Only for </w:t>
      </w:r>
      <w:r w:rsidR="00303931" w:rsidRPr="00303931">
        <w:rPr>
          <w:b/>
        </w:rPr>
        <w:t>Admins</w:t>
      </w:r>
      <w:r w:rsidR="00303931">
        <w:t>)</w:t>
      </w:r>
    </w:p>
    <w:p w14:paraId="38188254" w14:textId="77777777" w:rsidR="007172E9" w:rsidRDefault="007172E9" w:rsidP="00AA16A7">
      <w:pPr>
        <w:pStyle w:val="Compact"/>
        <w:numPr>
          <w:ilvl w:val="0"/>
          <w:numId w:val="2"/>
        </w:numPr>
      </w:pPr>
      <w:r>
        <w:t xml:space="preserve">Ensure necessary JWT checking for access rights for relevant web api is done </w:t>
      </w:r>
    </w:p>
    <w:p w14:paraId="1F4C9886" w14:textId="77777777" w:rsidR="00AA16A7" w:rsidRDefault="00AA16A7" w:rsidP="00AA16A7">
      <w:pPr>
        <w:pStyle w:val="Compact"/>
      </w:pPr>
    </w:p>
    <w:p w14:paraId="58841582" w14:textId="77777777" w:rsidR="00AA16A7" w:rsidRDefault="00876DEA" w:rsidP="00AA16A7">
      <w:pPr>
        <w:pStyle w:val="Compact"/>
      </w:pPr>
      <w:r>
        <w:t>You can add in more API</w:t>
      </w:r>
      <w:r w:rsidR="00AA16A7">
        <w:t>s or modify your existing APIs</w:t>
      </w:r>
      <w:r w:rsidR="005D21B7">
        <w:t xml:space="preserve"> or the database structure</w:t>
      </w:r>
      <w:r w:rsidR="00AA16A7">
        <w:t xml:space="preserve"> to satisfy the requirements of the app.</w:t>
      </w:r>
    </w:p>
    <w:p w14:paraId="5E3A0B58" w14:textId="77777777" w:rsidR="00030721" w:rsidRDefault="00572514" w:rsidP="00572514">
      <w:pPr>
        <w:pStyle w:val="Compact"/>
        <w:tabs>
          <w:tab w:val="left" w:pos="6336"/>
        </w:tabs>
      </w:pPr>
      <w:r>
        <w:tab/>
      </w:r>
    </w:p>
    <w:p w14:paraId="73D2171E" w14:textId="77777777" w:rsidR="00030721" w:rsidRDefault="00030721" w:rsidP="00AA16A7">
      <w:pPr>
        <w:pStyle w:val="Compact"/>
      </w:pPr>
      <w:r>
        <w:t>You can produce your own design for your web app.</w:t>
      </w:r>
    </w:p>
    <w:p w14:paraId="5DCDC62B" w14:textId="77777777" w:rsidR="00F700C3" w:rsidRDefault="00AA16A7">
      <w:pPr>
        <w:pStyle w:val="FirstParagraph"/>
      </w:pPr>
      <w:r>
        <w:t xml:space="preserve">Some example web pages are shown below </w:t>
      </w:r>
      <w:r w:rsidR="00030721">
        <w:t xml:space="preserve">just </w:t>
      </w:r>
      <w:r>
        <w:t>for reference</w:t>
      </w:r>
      <w:r w:rsidR="00BE2317">
        <w:t xml:space="preserve"> (Reference: SIA Website:</w:t>
      </w:r>
      <w:r w:rsidR="00BE2317" w:rsidRPr="00BE2317">
        <w:t xml:space="preserve"> https://www.singaporeair.com/en_UK/sg/home#/</w:t>
      </w:r>
      <w:r w:rsidR="00BE2317">
        <w:t>)</w:t>
      </w:r>
      <w:r w:rsidR="00586D75">
        <w:t>. Your design/implementation can be different</w:t>
      </w:r>
      <w:r w:rsidR="00F44CA3">
        <w:t>:</w:t>
      </w:r>
    </w:p>
    <w:p w14:paraId="3A384B98" w14:textId="77777777" w:rsidR="00F44CA3" w:rsidRPr="00F44CA3" w:rsidRDefault="00F44CA3" w:rsidP="00F44CA3">
      <w:pPr>
        <w:pStyle w:val="BodyText"/>
      </w:pPr>
    </w:p>
    <w:p w14:paraId="1CB8D63F" w14:textId="77777777" w:rsidR="00876DEA" w:rsidRDefault="00876DEA">
      <w:pPr>
        <w:pStyle w:val="Compact"/>
        <w:numPr>
          <w:ilvl w:val="0"/>
          <w:numId w:val="3"/>
        </w:numPr>
      </w:pPr>
      <w:r>
        <w:t>Login Page</w:t>
      </w:r>
    </w:p>
    <w:p w14:paraId="79FFE20F" w14:textId="77777777" w:rsidR="00876DEA" w:rsidRDefault="00876DEA" w:rsidP="00876DEA">
      <w:pPr>
        <w:pStyle w:val="Compact"/>
        <w:ind w:left="480"/>
      </w:pPr>
    </w:p>
    <w:p w14:paraId="68905BF9" w14:textId="77777777" w:rsidR="00876DEA" w:rsidRDefault="00BE2317" w:rsidP="00876DEA">
      <w:pPr>
        <w:pStyle w:val="Compact"/>
        <w:ind w:left="480"/>
      </w:pPr>
      <w:r>
        <w:rPr>
          <w:noProof/>
          <w:lang w:val="en-SG" w:eastAsia="en-SG"/>
        </w:rPr>
        <w:drawing>
          <wp:inline distT="0" distB="0" distL="0" distR="0" wp14:anchorId="12275005" wp14:editId="09357F1A">
            <wp:extent cx="3514725" cy="209749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23875" cy="2102957"/>
                    </a:xfrm>
                    <a:prstGeom prst="rect">
                      <a:avLst/>
                    </a:prstGeom>
                    <a:noFill/>
                    <a:ln>
                      <a:noFill/>
                    </a:ln>
                  </pic:spPr>
                </pic:pic>
              </a:graphicData>
            </a:graphic>
          </wp:inline>
        </w:drawing>
      </w:r>
    </w:p>
    <w:p w14:paraId="0525497C" w14:textId="77777777" w:rsidR="00F700C3" w:rsidRDefault="00396AC2">
      <w:pPr>
        <w:pStyle w:val="Compact"/>
        <w:numPr>
          <w:ilvl w:val="0"/>
          <w:numId w:val="3"/>
        </w:numPr>
      </w:pPr>
      <w:r>
        <w:lastRenderedPageBreak/>
        <w:t>Home page</w:t>
      </w:r>
    </w:p>
    <w:p w14:paraId="0280CE5A" w14:textId="77777777" w:rsidR="00E11740" w:rsidRDefault="00396AC2">
      <w:pPr>
        <w:pStyle w:val="FirstParagraph"/>
      </w:pPr>
      <w:r>
        <w:t>The home page contain</w:t>
      </w:r>
      <w:r w:rsidR="00876DEA">
        <w:t>s</w:t>
      </w:r>
      <w:r w:rsidR="00E11740">
        <w:t xml:space="preserve"> a search form for users to search </w:t>
      </w:r>
      <w:r w:rsidR="004B6433">
        <w:t>for flights</w:t>
      </w:r>
      <w:r w:rsidR="004421AC">
        <w:t xml:space="preserve"> (ONLY Direct flights required)</w:t>
      </w:r>
    </w:p>
    <w:p w14:paraId="2278FDEE" w14:textId="181C1847" w:rsidR="00F700C3" w:rsidRDefault="004B6433">
      <w:pPr>
        <w:pStyle w:val="FirstParagraph"/>
      </w:pPr>
      <w:r>
        <w:t xml:space="preserve">The FROM and TO airport should be a dropdown list containing the airports the application serves. Users can book for one-way OR return flights. RETURN DATE </w:t>
      </w:r>
      <w:r w:rsidR="0068795D">
        <w:t>should be</w:t>
      </w:r>
      <w:r>
        <w:t xml:space="preserve"> set to Empty for one-way flights. </w:t>
      </w:r>
    </w:p>
    <w:p w14:paraId="16B265E3" w14:textId="341BD7D4" w:rsidR="00F700C3" w:rsidRDefault="000F150B">
      <w:pPr>
        <w:pStyle w:val="BodyText"/>
      </w:pPr>
      <w:r>
        <w:rPr>
          <w:noProof/>
        </w:rPr>
        <w:drawing>
          <wp:inline distT="0" distB="0" distL="0" distR="0" wp14:anchorId="0062580A" wp14:editId="1B8ABA5A">
            <wp:extent cx="5943600" cy="1390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390650"/>
                    </a:xfrm>
                    <a:prstGeom prst="rect">
                      <a:avLst/>
                    </a:prstGeom>
                    <a:noFill/>
                    <a:ln>
                      <a:noFill/>
                    </a:ln>
                  </pic:spPr>
                </pic:pic>
              </a:graphicData>
            </a:graphic>
          </wp:inline>
        </w:drawing>
      </w:r>
    </w:p>
    <w:p w14:paraId="54FB7873" w14:textId="77777777" w:rsidR="00F700C3" w:rsidRDefault="00396AC2" w:rsidP="00F44CA3">
      <w:pPr>
        <w:pStyle w:val="Compact"/>
        <w:numPr>
          <w:ilvl w:val="0"/>
          <w:numId w:val="3"/>
        </w:numPr>
      </w:pPr>
      <w:r>
        <w:t xml:space="preserve">Search </w:t>
      </w:r>
      <w:r w:rsidR="00087CC1">
        <w:t xml:space="preserve">results </w:t>
      </w:r>
      <w:r>
        <w:t>page</w:t>
      </w:r>
    </w:p>
    <w:p w14:paraId="4E48BC74" w14:textId="59B77526" w:rsidR="00F700C3" w:rsidRDefault="00396AC2">
      <w:pPr>
        <w:pStyle w:val="FirstParagraph"/>
      </w:pPr>
      <w:r>
        <w:t xml:space="preserve">The search </w:t>
      </w:r>
      <w:r w:rsidR="00087CC1">
        <w:t xml:space="preserve">results page should contain matching results for the search fields from the search page. Brief info on the matching </w:t>
      </w:r>
      <w:r w:rsidR="00A51C31">
        <w:t>flight</w:t>
      </w:r>
      <w:r w:rsidR="004B6A94">
        <w:t xml:space="preserve"> (</w:t>
      </w:r>
      <w:r w:rsidR="00A51C31">
        <w:t>as shown below</w:t>
      </w:r>
      <w:r w:rsidR="00087CC1">
        <w:t>) should be shown</w:t>
      </w:r>
      <w:r>
        <w:t>:</w:t>
      </w:r>
    </w:p>
    <w:p w14:paraId="57727E76" w14:textId="77777777" w:rsidR="00741D4C" w:rsidRPr="00741D4C" w:rsidRDefault="00741D4C" w:rsidP="00741D4C">
      <w:pPr>
        <w:pStyle w:val="BodyText"/>
      </w:pPr>
      <w:r>
        <w:t>Direct One way (all matching flights):</w:t>
      </w:r>
    </w:p>
    <w:p w14:paraId="5E6A6A47" w14:textId="77777777" w:rsidR="003D09B8" w:rsidRDefault="00741D4C">
      <w:pPr>
        <w:pStyle w:val="BodyText"/>
      </w:pPr>
      <w:r>
        <w:rPr>
          <w:noProof/>
          <w:lang w:val="en-SG" w:eastAsia="en-SG"/>
        </w:rPr>
        <w:drawing>
          <wp:inline distT="0" distB="0" distL="0" distR="0" wp14:anchorId="54EAD8B6" wp14:editId="50888F44">
            <wp:extent cx="4838700" cy="2248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7428" cy="2262106"/>
                    </a:xfrm>
                    <a:prstGeom prst="rect">
                      <a:avLst/>
                    </a:prstGeom>
                    <a:noFill/>
                    <a:ln>
                      <a:noFill/>
                    </a:ln>
                  </pic:spPr>
                </pic:pic>
              </a:graphicData>
            </a:graphic>
          </wp:inline>
        </w:drawing>
      </w:r>
    </w:p>
    <w:p w14:paraId="337C17D6" w14:textId="77777777" w:rsidR="00741D4C" w:rsidRDefault="00741D4C">
      <w:pPr>
        <w:pStyle w:val="BodyText"/>
      </w:pPr>
      <w:r>
        <w:t>With return flights (if return date indicated, all matching flights):</w:t>
      </w:r>
    </w:p>
    <w:p w14:paraId="3AAB31C0" w14:textId="77777777" w:rsidR="00741D4C" w:rsidRDefault="00741D4C">
      <w:pPr>
        <w:pStyle w:val="BodyText"/>
      </w:pPr>
      <w:r>
        <w:rPr>
          <w:noProof/>
          <w:lang w:val="en-SG" w:eastAsia="en-SG"/>
        </w:rPr>
        <w:drawing>
          <wp:inline distT="0" distB="0" distL="0" distR="0" wp14:anchorId="21ECF2AE" wp14:editId="1A26C1EC">
            <wp:extent cx="5076825" cy="1269206"/>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0894" cy="1280223"/>
                    </a:xfrm>
                    <a:prstGeom prst="rect">
                      <a:avLst/>
                    </a:prstGeom>
                    <a:noFill/>
                    <a:ln>
                      <a:noFill/>
                    </a:ln>
                  </pic:spPr>
                </pic:pic>
              </a:graphicData>
            </a:graphic>
          </wp:inline>
        </w:drawing>
      </w:r>
    </w:p>
    <w:p w14:paraId="54A077C1" w14:textId="77777777" w:rsidR="00F700C3" w:rsidRDefault="00741D4C" w:rsidP="00F44CA3">
      <w:pPr>
        <w:pStyle w:val="Compact"/>
        <w:numPr>
          <w:ilvl w:val="0"/>
          <w:numId w:val="3"/>
        </w:numPr>
      </w:pPr>
      <w:r>
        <w:t xml:space="preserve">Flight </w:t>
      </w:r>
      <w:r w:rsidR="001E13FB">
        <w:t>Detail</w:t>
      </w:r>
      <w:r w:rsidR="00930FCF">
        <w:t>s Page</w:t>
      </w:r>
      <w:r>
        <w:t xml:space="preserve"> (After click on more details)</w:t>
      </w:r>
      <w:r w:rsidR="00930FCF">
        <w:t xml:space="preserve"> </w:t>
      </w:r>
    </w:p>
    <w:p w14:paraId="2B1EFB42" w14:textId="77777777" w:rsidR="00741D4C" w:rsidRDefault="00741D4C" w:rsidP="00741D4C">
      <w:pPr>
        <w:pStyle w:val="Compact"/>
        <w:ind w:left="480"/>
      </w:pPr>
    </w:p>
    <w:p w14:paraId="5E99EC24" w14:textId="77777777" w:rsidR="001E13FB" w:rsidRDefault="001E13FB" w:rsidP="001E13FB">
      <w:pPr>
        <w:pStyle w:val="Compact"/>
        <w:ind w:left="480"/>
      </w:pPr>
      <w:r>
        <w:t>This page</w:t>
      </w:r>
      <w:r w:rsidR="00741D4C">
        <w:t xml:space="preserve"> </w:t>
      </w:r>
      <w:r>
        <w:t xml:space="preserve">should show the </w:t>
      </w:r>
      <w:r w:rsidR="00741D4C">
        <w:t>flight</w:t>
      </w:r>
      <w:r w:rsidR="00A22FA3">
        <w:t xml:space="preserve"> details, including </w:t>
      </w:r>
      <w:r w:rsidR="00741D4C">
        <w:t>flight code, aircraft type, embark airport, departure airport, embark date, travel time, price</w:t>
      </w:r>
    </w:p>
    <w:p w14:paraId="520500C3" w14:textId="77777777" w:rsidR="00BE2317" w:rsidRDefault="00BE2317" w:rsidP="00BE2317">
      <w:pPr>
        <w:pStyle w:val="Compact"/>
      </w:pPr>
    </w:p>
    <w:p w14:paraId="24FB10F5" w14:textId="77777777" w:rsidR="00BE2317" w:rsidRDefault="00BE2317" w:rsidP="00BE2317">
      <w:pPr>
        <w:pStyle w:val="Compact"/>
        <w:numPr>
          <w:ilvl w:val="0"/>
          <w:numId w:val="3"/>
        </w:numPr>
      </w:pPr>
      <w:r>
        <w:t>View profile</w:t>
      </w:r>
      <w:r w:rsidR="008D3C4C">
        <w:t xml:space="preserve"> Info</w:t>
      </w:r>
    </w:p>
    <w:p w14:paraId="4EC651DB" w14:textId="77777777" w:rsidR="00BE2317" w:rsidRDefault="00BE2317" w:rsidP="00BE2317">
      <w:pPr>
        <w:pStyle w:val="Compact"/>
        <w:ind w:left="480"/>
      </w:pPr>
      <w:r>
        <w:t>Login users can view their profile info.</w:t>
      </w:r>
    </w:p>
    <w:p w14:paraId="293F2A02" w14:textId="77777777" w:rsidR="00741D4C" w:rsidRDefault="00741D4C" w:rsidP="001E13FB">
      <w:pPr>
        <w:pStyle w:val="Compact"/>
        <w:ind w:left="480"/>
      </w:pPr>
    </w:p>
    <w:p w14:paraId="773B5455" w14:textId="77777777" w:rsidR="00C148BF" w:rsidRPr="008D3C4C" w:rsidRDefault="00C148BF" w:rsidP="00C148BF">
      <w:pPr>
        <w:pStyle w:val="ListParagraph"/>
        <w:numPr>
          <w:ilvl w:val="0"/>
          <w:numId w:val="3"/>
        </w:numPr>
        <w:tabs>
          <w:tab w:val="left" w:pos="567"/>
        </w:tabs>
        <w:jc w:val="both"/>
        <w:rPr>
          <w:rFonts w:asciiTheme="majorHAnsi" w:hAnsiTheme="majorHAnsi" w:cstheme="majorHAnsi"/>
          <w:sz w:val="24"/>
          <w:szCs w:val="24"/>
        </w:rPr>
      </w:pPr>
      <w:r w:rsidRPr="008D3C4C">
        <w:rPr>
          <w:rFonts w:asciiTheme="majorHAnsi" w:hAnsiTheme="majorHAnsi" w:cstheme="majorHAnsi"/>
          <w:sz w:val="24"/>
          <w:szCs w:val="24"/>
        </w:rPr>
        <w:t>SP Air Add new Flight</w:t>
      </w:r>
    </w:p>
    <w:p w14:paraId="3A1F3744" w14:textId="77777777" w:rsidR="000A3B62" w:rsidRDefault="000A3B62" w:rsidP="000A3B62">
      <w:pPr>
        <w:pStyle w:val="Compact"/>
        <w:ind w:left="480"/>
      </w:pPr>
    </w:p>
    <w:p w14:paraId="5A98053E" w14:textId="77777777" w:rsidR="00930FCF" w:rsidRDefault="00930FCF" w:rsidP="000A3B62">
      <w:pPr>
        <w:pStyle w:val="Compact"/>
        <w:ind w:left="480"/>
      </w:pPr>
      <w:r>
        <w:t xml:space="preserve">Page to enter all required fields and submit to add new </w:t>
      </w:r>
      <w:r w:rsidR="00C148BF">
        <w:t>flight</w:t>
      </w:r>
      <w:r>
        <w:t>.</w:t>
      </w:r>
      <w:r w:rsidR="002806B6">
        <w:t xml:space="preserve"> Note for </w:t>
      </w:r>
      <w:r w:rsidR="00C148BF">
        <w:t>flight</w:t>
      </w:r>
      <w:r w:rsidR="002806B6">
        <w:t xml:space="preserve"> insertion, front</w:t>
      </w:r>
      <w:r w:rsidR="006E24D8">
        <w:t>end</w:t>
      </w:r>
      <w:r w:rsidR="002806B6">
        <w:t xml:space="preserve"> should allow admins to select </w:t>
      </w:r>
      <w:r w:rsidR="00C148BF">
        <w:t>airport</w:t>
      </w:r>
      <w:r w:rsidR="002806B6">
        <w:t xml:space="preserve"> name (from existing </w:t>
      </w:r>
      <w:r w:rsidR="00C148BF">
        <w:t>airport</w:t>
      </w:r>
      <w:r w:rsidR="006E24D8">
        <w:t xml:space="preserve"> </w:t>
      </w:r>
      <w:r w:rsidR="002806B6">
        <w:t>list</w:t>
      </w:r>
      <w:r w:rsidR="00104FC9">
        <w:t xml:space="preserve"> eg in a dropdown box</w:t>
      </w:r>
      <w:r w:rsidR="002806B6">
        <w:t>) inst</w:t>
      </w:r>
      <w:r w:rsidR="00C148BF">
        <w:t>ead of aiport</w:t>
      </w:r>
      <w:r w:rsidR="00104FC9">
        <w:t>id</w:t>
      </w:r>
      <w:r w:rsidR="002806B6">
        <w:t>. But during the insertion</w:t>
      </w:r>
      <w:r w:rsidR="006E24D8">
        <w:t xml:space="preserve"> </w:t>
      </w:r>
      <w:r w:rsidR="00C148BF">
        <w:t>to flight</w:t>
      </w:r>
      <w:r w:rsidR="006E24D8">
        <w:t xml:space="preserve"> table</w:t>
      </w:r>
      <w:r w:rsidR="002806B6">
        <w:t xml:space="preserve">, </w:t>
      </w:r>
      <w:r w:rsidR="00C148BF">
        <w:t>airportid</w:t>
      </w:r>
      <w:r w:rsidR="002806B6">
        <w:t xml:space="preserve"> should be inserted instead.</w:t>
      </w:r>
    </w:p>
    <w:p w14:paraId="150DF7B0" w14:textId="77777777" w:rsidR="006E24D8" w:rsidRP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14:paraId="53E3DE72" w14:textId="77777777" w:rsidR="00E8181A" w:rsidRPr="003D09B8" w:rsidRDefault="00BE58C8" w:rsidP="00BE58C8">
      <w:pPr>
        <w:pStyle w:val="ListParagraph"/>
        <w:numPr>
          <w:ilvl w:val="0"/>
          <w:numId w:val="3"/>
        </w:numPr>
        <w:tabs>
          <w:tab w:val="left" w:pos="567"/>
        </w:tabs>
        <w:jc w:val="both"/>
        <w:rPr>
          <w:rFonts w:asciiTheme="majorHAnsi" w:hAnsiTheme="majorHAnsi" w:cstheme="majorHAnsi"/>
          <w:sz w:val="24"/>
          <w:szCs w:val="24"/>
        </w:rPr>
      </w:pPr>
      <w:r w:rsidRPr="003D09B8">
        <w:rPr>
          <w:rFonts w:asciiTheme="majorHAnsi" w:hAnsiTheme="majorHAnsi" w:cstheme="majorHAnsi"/>
          <w:sz w:val="24"/>
          <w:szCs w:val="24"/>
        </w:rPr>
        <w:t xml:space="preserve">SP </w:t>
      </w:r>
      <w:r w:rsidR="00C148BF" w:rsidRPr="003D09B8">
        <w:rPr>
          <w:rFonts w:asciiTheme="majorHAnsi" w:hAnsiTheme="majorHAnsi" w:cstheme="majorHAnsi"/>
          <w:sz w:val="24"/>
          <w:szCs w:val="24"/>
        </w:rPr>
        <w:t>Air</w:t>
      </w:r>
      <w:r w:rsidRPr="003D09B8">
        <w:rPr>
          <w:rFonts w:asciiTheme="majorHAnsi" w:hAnsiTheme="majorHAnsi" w:cstheme="majorHAnsi"/>
          <w:sz w:val="24"/>
          <w:szCs w:val="24"/>
        </w:rPr>
        <w:t xml:space="preserve"> Add new </w:t>
      </w:r>
      <w:r w:rsidR="00C148BF" w:rsidRPr="003D09B8">
        <w:rPr>
          <w:rFonts w:asciiTheme="majorHAnsi" w:hAnsiTheme="majorHAnsi" w:cstheme="majorHAnsi"/>
          <w:sz w:val="24"/>
          <w:szCs w:val="24"/>
        </w:rPr>
        <w:t>airport</w:t>
      </w:r>
    </w:p>
    <w:p w14:paraId="67D9AE80" w14:textId="77777777" w:rsidR="00BE58C8" w:rsidRPr="002806B6" w:rsidRDefault="002806B6" w:rsidP="002806B6">
      <w:pPr>
        <w:pStyle w:val="ListParagraph"/>
        <w:tabs>
          <w:tab w:val="left" w:pos="567"/>
        </w:tabs>
        <w:ind w:left="480"/>
        <w:jc w:val="both"/>
        <w:rPr>
          <w:sz w:val="24"/>
          <w:szCs w:val="24"/>
        </w:rPr>
      </w:pPr>
      <w:r w:rsidRPr="002806B6">
        <w:rPr>
          <w:sz w:val="24"/>
          <w:szCs w:val="24"/>
        </w:rPr>
        <w:t>Appropriate error message should be displayed in the event of a failed insertion due to duplicate name.</w:t>
      </w:r>
    </w:p>
    <w:p w14:paraId="250864B4" w14:textId="77777777" w:rsidR="00BE58C8" w:rsidRDefault="00BE58C8" w:rsidP="00F44CA3">
      <w:pPr>
        <w:tabs>
          <w:tab w:val="left" w:pos="567"/>
        </w:tabs>
        <w:jc w:val="both"/>
        <w:rPr>
          <w:rFonts w:asciiTheme="majorHAnsi" w:hAnsiTheme="majorHAnsi" w:cstheme="majorHAnsi"/>
          <w:b/>
          <w:color w:val="1F497D" w:themeColor="text2"/>
          <w:sz w:val="32"/>
          <w:szCs w:val="32"/>
        </w:rPr>
      </w:pPr>
    </w:p>
    <w:p w14:paraId="4E0C1F10" w14:textId="77777777" w:rsidR="00F44CA3" w:rsidRPr="00E62F07" w:rsidRDefault="00F44CA3" w:rsidP="00F44CA3">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t>Grading</w:t>
      </w:r>
      <w:r>
        <w:rPr>
          <w:rFonts w:asciiTheme="majorHAnsi" w:hAnsiTheme="majorHAnsi" w:cstheme="majorHAnsi"/>
          <w:b/>
          <w:color w:val="1F497D" w:themeColor="text2"/>
          <w:sz w:val="32"/>
          <w:szCs w:val="32"/>
        </w:rPr>
        <w:t xml:space="preserve"> Guidelines</w:t>
      </w:r>
    </w:p>
    <w:p w14:paraId="42108234" w14:textId="77777777" w:rsidR="00F44CA3" w:rsidRDefault="00F44CA3" w:rsidP="00F44CA3">
      <w:pPr>
        <w:jc w:val="both"/>
      </w:pPr>
      <w:r>
        <w:t>The assignment will be assessed based on the following criteria:</w:t>
      </w:r>
    </w:p>
    <w:p w14:paraId="0E5FD31E" w14:textId="77777777" w:rsidR="00F44CA3" w:rsidRDefault="00F44CA3" w:rsidP="00F44CA3">
      <w:pPr>
        <w:numPr>
          <w:ilvl w:val="0"/>
          <w:numId w:val="8"/>
        </w:numPr>
        <w:spacing w:after="0"/>
        <w:ind w:left="567" w:firstLine="0"/>
        <w:jc w:val="both"/>
      </w:pPr>
      <w:r>
        <w:t>Demonstrate the requirements stated above correctly and effectively (</w:t>
      </w:r>
      <w:r w:rsidR="006E24D8">
        <w:t>80</w:t>
      </w:r>
      <w:r>
        <w:t>%)</w:t>
      </w:r>
    </w:p>
    <w:p w14:paraId="0D32F1A8" w14:textId="77777777" w:rsidR="00F44CA3" w:rsidRDefault="00F44CA3" w:rsidP="00F44CA3">
      <w:pPr>
        <w:numPr>
          <w:ilvl w:val="0"/>
          <w:numId w:val="9"/>
        </w:numPr>
        <w:spacing w:after="0"/>
        <w:ind w:left="567" w:firstLine="0"/>
        <w:jc w:val="both"/>
      </w:pPr>
      <w:r>
        <w:t>Graphical User Interface and user friendliness: (10%)</w:t>
      </w:r>
    </w:p>
    <w:p w14:paraId="766D5FA4" w14:textId="77777777" w:rsidR="00F44CA3" w:rsidRDefault="005A09F7" w:rsidP="00F44CA3">
      <w:pPr>
        <w:numPr>
          <w:ilvl w:val="0"/>
          <w:numId w:val="9"/>
        </w:numPr>
        <w:tabs>
          <w:tab w:val="num" w:pos="1287"/>
        </w:tabs>
        <w:spacing w:after="0"/>
        <w:ind w:left="567" w:firstLine="0"/>
        <w:jc w:val="both"/>
      </w:pPr>
      <w:r>
        <w:t>Advanced Feat</w:t>
      </w:r>
      <w:r w:rsidR="006E24D8">
        <w:t>ures (10</w:t>
      </w:r>
      <w:r w:rsidR="00F44CA3">
        <w:t>%)</w:t>
      </w:r>
    </w:p>
    <w:p w14:paraId="5CFB1DD2" w14:textId="77777777" w:rsidR="00F44CA3" w:rsidRDefault="00F44CA3" w:rsidP="00F44CA3">
      <w:pPr>
        <w:numPr>
          <w:ilvl w:val="0"/>
          <w:numId w:val="9"/>
        </w:numPr>
        <w:tabs>
          <w:tab w:val="num" w:pos="1287"/>
        </w:tabs>
        <w:spacing w:after="0"/>
        <w:ind w:left="567" w:firstLine="0"/>
        <w:jc w:val="both"/>
      </w:pPr>
      <w:r>
        <w:t>Amount of individual contribution to the project</w:t>
      </w:r>
    </w:p>
    <w:p w14:paraId="28B3FC40" w14:textId="77777777" w:rsidR="00E8181A" w:rsidRDefault="00F44CA3" w:rsidP="00876DEA">
      <w:pPr>
        <w:numPr>
          <w:ilvl w:val="0"/>
          <w:numId w:val="9"/>
        </w:numPr>
        <w:tabs>
          <w:tab w:val="num" w:pos="1287"/>
        </w:tabs>
        <w:spacing w:after="0"/>
        <w:ind w:left="567" w:firstLine="0"/>
        <w:jc w:val="both"/>
      </w:pPr>
      <w:r>
        <w:t>Question &amp; Answer during the interview</w:t>
      </w:r>
    </w:p>
    <w:p w14:paraId="1BE0D980" w14:textId="77777777" w:rsidR="007E2717" w:rsidRDefault="007E2717" w:rsidP="00876DEA">
      <w:pPr>
        <w:pStyle w:val="BodyText"/>
      </w:pPr>
    </w:p>
    <w:p w14:paraId="1C04CA76" w14:textId="77777777" w:rsidR="00F700C3" w:rsidRDefault="00396AC2">
      <w:pPr>
        <w:pStyle w:val="BodyText"/>
      </w:pPr>
      <w:r>
        <w:rPr>
          <w:b/>
        </w:rPr>
        <w:t>Bonus Requirements</w:t>
      </w:r>
      <w:r w:rsidR="00F44CA3">
        <w:rPr>
          <w:b/>
        </w:rPr>
        <w:t xml:space="preserve"> for the web application(You can suggest useful functions for the web app too)</w:t>
      </w:r>
    </w:p>
    <w:p w14:paraId="7ED7C4DD" w14:textId="77777777" w:rsidR="00F44CA3" w:rsidRDefault="00F44CA3">
      <w:pPr>
        <w:pStyle w:val="Compact"/>
        <w:numPr>
          <w:ilvl w:val="0"/>
          <w:numId w:val="6"/>
        </w:numPr>
      </w:pPr>
      <w:r>
        <w:t xml:space="preserve">Provide upload of actual image for </w:t>
      </w:r>
      <w:r w:rsidR="00A51C31">
        <w:t>flight aircraft seats when</w:t>
      </w:r>
      <w:r w:rsidR="006E24D8">
        <w:t xml:space="preserve"> creating new </w:t>
      </w:r>
      <w:r w:rsidR="00A51C31">
        <w:t>flight</w:t>
      </w:r>
    </w:p>
    <w:p w14:paraId="36A854BC" w14:textId="77777777" w:rsidR="00E8181A" w:rsidRDefault="00E8181A">
      <w:pPr>
        <w:pStyle w:val="Compact"/>
        <w:numPr>
          <w:ilvl w:val="0"/>
          <w:numId w:val="6"/>
        </w:numPr>
      </w:pPr>
      <w:r>
        <w:t xml:space="preserve">Add </w:t>
      </w:r>
      <w:r w:rsidR="007E2717">
        <w:t xml:space="preserve">and search </w:t>
      </w:r>
      <w:r w:rsidR="006E24D8">
        <w:t xml:space="preserve">promotions for </w:t>
      </w:r>
      <w:r w:rsidR="00A51C31">
        <w:t>flights</w:t>
      </w:r>
    </w:p>
    <w:p w14:paraId="72C79346" w14:textId="77777777" w:rsidR="003E33A1" w:rsidRDefault="007E2717">
      <w:pPr>
        <w:pStyle w:val="Compact"/>
        <w:numPr>
          <w:ilvl w:val="0"/>
          <w:numId w:val="6"/>
        </w:numPr>
      </w:pPr>
      <w:r>
        <w:t xml:space="preserve">Shopping Cart functionality to </w:t>
      </w:r>
      <w:r w:rsidR="00A51C31">
        <w:t xml:space="preserve">book flights </w:t>
      </w:r>
      <w:r>
        <w:t>and then confirm payment details and check out with data saved to database</w:t>
      </w:r>
    </w:p>
    <w:p w14:paraId="6D69E29B" w14:textId="77777777" w:rsidR="00104FC9" w:rsidRDefault="004421AC">
      <w:pPr>
        <w:pStyle w:val="Compact"/>
        <w:numPr>
          <w:ilvl w:val="0"/>
          <w:numId w:val="6"/>
        </w:numPr>
      </w:pPr>
      <w:r>
        <w:t>Search including option for transfer airport for non-direct flights</w:t>
      </w:r>
    </w:p>
    <w:sectPr w:rsidR="00104F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EE46C" w14:textId="77777777" w:rsidR="00930FCF" w:rsidRDefault="00930FCF">
      <w:pPr>
        <w:spacing w:after="0"/>
      </w:pPr>
      <w:r>
        <w:separator/>
      </w:r>
    </w:p>
  </w:endnote>
  <w:endnote w:type="continuationSeparator" w:id="0">
    <w:p w14:paraId="67B85828" w14:textId="77777777" w:rsidR="00930FCF" w:rsidRDefault="00930F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A43DD" w14:textId="77777777" w:rsidR="00930FCF" w:rsidRDefault="00930FCF">
      <w:r>
        <w:separator/>
      </w:r>
    </w:p>
  </w:footnote>
  <w:footnote w:type="continuationSeparator" w:id="0">
    <w:p w14:paraId="6A983DAC" w14:textId="77777777" w:rsidR="00930FCF" w:rsidRDefault="00930F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05E41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D214C3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3" w15:restartNumberingAfterBreak="0">
    <w:nsid w:val="2C1AE401"/>
    <w:multiLevelType w:val="multilevel"/>
    <w:tmpl w:val="42427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E41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6" w15:restartNumberingAfterBreak="0">
    <w:nsid w:val="6B487E22"/>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71315DCA"/>
    <w:multiLevelType w:val="multilevel"/>
    <w:tmpl w:val="8E26B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0721"/>
    <w:rsid w:val="00042314"/>
    <w:rsid w:val="0006296B"/>
    <w:rsid w:val="00087CC1"/>
    <w:rsid w:val="000A3B62"/>
    <w:rsid w:val="000E1646"/>
    <w:rsid w:val="000F150B"/>
    <w:rsid w:val="00104FC9"/>
    <w:rsid w:val="00134825"/>
    <w:rsid w:val="00145253"/>
    <w:rsid w:val="00192ECF"/>
    <w:rsid w:val="001E13FB"/>
    <w:rsid w:val="00251E91"/>
    <w:rsid w:val="002551F8"/>
    <w:rsid w:val="002806B6"/>
    <w:rsid w:val="002862E8"/>
    <w:rsid w:val="002F1814"/>
    <w:rsid w:val="00303931"/>
    <w:rsid w:val="00334286"/>
    <w:rsid w:val="00383137"/>
    <w:rsid w:val="00396AC2"/>
    <w:rsid w:val="003A42CE"/>
    <w:rsid w:val="003D09B8"/>
    <w:rsid w:val="003D6D2C"/>
    <w:rsid w:val="003E33A1"/>
    <w:rsid w:val="00441C7B"/>
    <w:rsid w:val="004421AC"/>
    <w:rsid w:val="004B6433"/>
    <w:rsid w:val="004B6A94"/>
    <w:rsid w:val="004E29B3"/>
    <w:rsid w:val="004E69B7"/>
    <w:rsid w:val="005036C7"/>
    <w:rsid w:val="00517C50"/>
    <w:rsid w:val="00572514"/>
    <w:rsid w:val="00586D75"/>
    <w:rsid w:val="00590D07"/>
    <w:rsid w:val="00595EFE"/>
    <w:rsid w:val="005A09F7"/>
    <w:rsid w:val="005D1E07"/>
    <w:rsid w:val="005D21B7"/>
    <w:rsid w:val="0062641A"/>
    <w:rsid w:val="0065260E"/>
    <w:rsid w:val="0068795D"/>
    <w:rsid w:val="006E24D8"/>
    <w:rsid w:val="007172E9"/>
    <w:rsid w:val="007217FF"/>
    <w:rsid w:val="00741D4C"/>
    <w:rsid w:val="00784D58"/>
    <w:rsid w:val="007D75A0"/>
    <w:rsid w:val="007E2717"/>
    <w:rsid w:val="00822B1D"/>
    <w:rsid w:val="008618E4"/>
    <w:rsid w:val="00876DEA"/>
    <w:rsid w:val="008D3C4C"/>
    <w:rsid w:val="008D6863"/>
    <w:rsid w:val="009307FF"/>
    <w:rsid w:val="00930FCF"/>
    <w:rsid w:val="00A22FA3"/>
    <w:rsid w:val="00A51C31"/>
    <w:rsid w:val="00AA16A7"/>
    <w:rsid w:val="00AD77FC"/>
    <w:rsid w:val="00B37E2D"/>
    <w:rsid w:val="00B86B75"/>
    <w:rsid w:val="00BB5FFC"/>
    <w:rsid w:val="00BC48D5"/>
    <w:rsid w:val="00BE2317"/>
    <w:rsid w:val="00BE58C8"/>
    <w:rsid w:val="00C148BF"/>
    <w:rsid w:val="00C36279"/>
    <w:rsid w:val="00C43A42"/>
    <w:rsid w:val="00D26018"/>
    <w:rsid w:val="00DF2134"/>
    <w:rsid w:val="00E0503A"/>
    <w:rsid w:val="00E11740"/>
    <w:rsid w:val="00E315A3"/>
    <w:rsid w:val="00E8181A"/>
    <w:rsid w:val="00E82FAA"/>
    <w:rsid w:val="00F1485D"/>
    <w:rsid w:val="00F20FE6"/>
    <w:rsid w:val="00F44CA3"/>
    <w:rsid w:val="00F700C3"/>
    <w:rsid w:val="00FC48F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94FBD6"/>
  <w15:docId w15:val="{AF2E2417-702F-4026-B9D6-B3969C57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Indent">
    <w:name w:val="Body Text Indent"/>
    <w:basedOn w:val="Normal"/>
    <w:link w:val="BodyTextIndentChar"/>
    <w:unhideWhenUsed/>
    <w:rsid w:val="00F44CA3"/>
    <w:pPr>
      <w:spacing w:after="120"/>
      <w:ind w:left="283"/>
    </w:pPr>
  </w:style>
  <w:style w:type="character" w:customStyle="1" w:styleId="BodyTextIndentChar">
    <w:name w:val="Body Text Indent Char"/>
    <w:basedOn w:val="DefaultParagraphFont"/>
    <w:link w:val="BodyTextIndent"/>
    <w:rsid w:val="00F44CA3"/>
  </w:style>
  <w:style w:type="paragraph" w:styleId="Header">
    <w:name w:val="header"/>
    <w:basedOn w:val="Normal"/>
    <w:link w:val="HeaderChar"/>
    <w:rsid w:val="00F44CA3"/>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44CA3"/>
    <w:rPr>
      <w:rFonts w:ascii="Times New Roman" w:eastAsia="Times New Roman" w:hAnsi="Times New Roman" w:cs="Times New Roman"/>
      <w:sz w:val="20"/>
      <w:szCs w:val="20"/>
    </w:rPr>
  </w:style>
  <w:style w:type="paragraph" w:styleId="ListParagraph">
    <w:name w:val="List Paragraph"/>
    <w:basedOn w:val="Normal"/>
    <w:uiPriority w:val="34"/>
    <w:qFormat/>
    <w:rsid w:val="00F44CA3"/>
    <w:pPr>
      <w:spacing w:after="0"/>
      <w:ind w:left="720"/>
    </w:pPr>
    <w:rPr>
      <w:rFonts w:ascii="Times New Roman" w:eastAsia="Times New Roman" w:hAnsi="Times New Roman" w:cs="Times New Roman"/>
      <w:sz w:val="20"/>
      <w:szCs w:val="20"/>
    </w:rPr>
  </w:style>
  <w:style w:type="paragraph" w:styleId="z-TopofForm">
    <w:name w:val="HTML Top of Form"/>
    <w:basedOn w:val="Normal"/>
    <w:next w:val="Normal"/>
    <w:link w:val="z-TopofFormChar"/>
    <w:hidden/>
    <w:semiHidden/>
    <w:unhideWhenUsed/>
    <w:rsid w:val="006E24D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6E24D8"/>
    <w:rPr>
      <w:rFonts w:ascii="Arial" w:hAnsi="Arial" w:cs="Arial"/>
      <w:vanish/>
      <w:sz w:val="16"/>
      <w:szCs w:val="16"/>
    </w:rPr>
  </w:style>
  <w:style w:type="paragraph" w:styleId="z-BottomofForm">
    <w:name w:val="HTML Bottom of Form"/>
    <w:basedOn w:val="Normal"/>
    <w:next w:val="Normal"/>
    <w:link w:val="z-BottomofFormChar"/>
    <w:hidden/>
    <w:semiHidden/>
    <w:unhideWhenUsed/>
    <w:rsid w:val="006E24D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6E24D8"/>
    <w:rPr>
      <w:rFonts w:ascii="Arial" w:hAnsi="Arial" w:cs="Arial"/>
      <w:vanish/>
      <w:sz w:val="16"/>
      <w:szCs w:val="16"/>
    </w:rPr>
  </w:style>
  <w:style w:type="paragraph" w:styleId="BalloonText">
    <w:name w:val="Balloon Text"/>
    <w:basedOn w:val="Normal"/>
    <w:link w:val="BalloonTextChar"/>
    <w:semiHidden/>
    <w:unhideWhenUsed/>
    <w:rsid w:val="006E24D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24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DA935-A3AE-4554-845F-F90E505D4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20</Words>
  <Characters>4677</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Jin Kiat LOW (SP)</cp:lastModifiedBy>
  <cp:revision>2</cp:revision>
  <dcterms:created xsi:type="dcterms:W3CDTF">2022-07-07T05:02:00Z</dcterms:created>
  <dcterms:modified xsi:type="dcterms:W3CDTF">2022-07-07T05:02:00Z</dcterms:modified>
</cp:coreProperties>
</file>